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52235" cy="3503595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83279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667225" cy="3397717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83568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321743" cy="3070458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66065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186989" cy="2954955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33101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138863" cy="3003082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507435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446871" cy="6054290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44994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716378" cy="5986913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900719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062888" cy="5630778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305910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8 - $(11+x)*2-6 $ 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4937760" cy="6246795"/>
            <wp:effectExtent b="0" l="0" r="0" t="0"/>
            <wp:docPr descr="Figure 17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calc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274644" cy="1934677"/>
            <wp:effectExtent b="0" l="0" r="0" t="0"/>
            <wp:docPr descr="Figure 18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calc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йд Омар Мохамад НБИбд-03-23</dc:creator>
  <dc:language>ru-RU</dc:language>
  <cp:keywords/>
  <dcterms:created xsi:type="dcterms:W3CDTF">2023-12-20T17:09:13Z</dcterms:created>
  <dcterms:modified xsi:type="dcterms:W3CDTF">2023-12-20T17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